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2DFB3C" w14:textId="77777777" w:rsidR="003C37A0" w:rsidRPr="00195F3F" w:rsidRDefault="003C37A0" w:rsidP="006F1E28">
      <w:pPr>
        <w:spacing w:after="0"/>
        <w:jc w:val="center"/>
        <w:rPr>
          <w:rFonts w:cs="Arial"/>
          <w:b/>
          <w:sz w:val="28"/>
          <w:szCs w:val="28"/>
        </w:rPr>
      </w:pPr>
      <w:r w:rsidRPr="00195F3F">
        <w:rPr>
          <w:rFonts w:cs="Arial"/>
          <w:b/>
          <w:sz w:val="28"/>
          <w:szCs w:val="28"/>
        </w:rPr>
        <w:t xml:space="preserve">MCAST </w:t>
      </w:r>
      <w:r w:rsidR="001E7C29">
        <w:rPr>
          <w:rFonts w:cs="Arial"/>
          <w:b/>
          <w:sz w:val="28"/>
          <w:szCs w:val="28"/>
        </w:rPr>
        <w:t>Wellbeing Hub</w:t>
      </w:r>
      <w:r w:rsidR="00D12624">
        <w:rPr>
          <w:rFonts w:cs="Arial"/>
          <w:b/>
          <w:sz w:val="28"/>
          <w:szCs w:val="28"/>
        </w:rPr>
        <w:t xml:space="preserve"> </w:t>
      </w:r>
      <w:r w:rsidRPr="00195F3F">
        <w:rPr>
          <w:rFonts w:cs="Arial"/>
          <w:b/>
          <w:sz w:val="28"/>
          <w:szCs w:val="28"/>
        </w:rPr>
        <w:t>Referral Form</w:t>
      </w:r>
    </w:p>
    <w:p w14:paraId="110C0943" w14:textId="77777777" w:rsidR="00DE623F" w:rsidRDefault="00DE623F" w:rsidP="00DE623F">
      <w:pPr>
        <w:pStyle w:val="NoSpacing"/>
      </w:pP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2001"/>
        <w:gridCol w:w="454"/>
        <w:gridCol w:w="1015"/>
        <w:gridCol w:w="498"/>
        <w:gridCol w:w="114"/>
        <w:gridCol w:w="311"/>
        <w:gridCol w:w="187"/>
        <w:gridCol w:w="281"/>
        <w:gridCol w:w="557"/>
        <w:gridCol w:w="588"/>
        <w:gridCol w:w="537"/>
        <w:gridCol w:w="64"/>
        <w:gridCol w:w="519"/>
        <w:gridCol w:w="648"/>
        <w:gridCol w:w="537"/>
        <w:gridCol w:w="213"/>
        <w:gridCol w:w="322"/>
        <w:gridCol w:w="358"/>
        <w:gridCol w:w="169"/>
        <w:gridCol w:w="516"/>
      </w:tblGrid>
      <w:tr w:rsidR="008B1669" w:rsidRPr="0054155F" w14:paraId="2C92E3DD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5CC085D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3417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4F699407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17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060ABE2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37AEC0B0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622F3A2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45E96392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6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59DAA16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8B1669" w:rsidRPr="00F27BAB" w14:paraId="42DBB619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1A3C4EE8" w14:textId="77777777" w:rsidR="00DE623F" w:rsidRPr="00FE2C7A" w:rsidRDefault="00DE623F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FE2C7A">
              <w:rPr>
                <w:i/>
                <w:sz w:val="24"/>
                <w:szCs w:val="24"/>
              </w:rPr>
              <w:t>Date:</w:t>
            </w:r>
          </w:p>
        </w:tc>
        <w:tc>
          <w:tcPr>
            <w:tcW w:w="3417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6ABE7E9" w14:textId="77777777" w:rsidR="00DE623F" w:rsidRPr="00F27BAB" w:rsidRDefault="00DE62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1708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5BEC9003" w14:textId="77777777" w:rsidR="00DE623F" w:rsidRPr="002B10F1" w:rsidRDefault="00DE623F" w:rsidP="002B10F1">
            <w:pPr>
              <w:pStyle w:val="NoSpacing"/>
              <w:spacing w:before="60" w:after="60"/>
              <w:jc w:val="right"/>
              <w:rPr>
                <w:i/>
                <w:sz w:val="24"/>
                <w:szCs w:val="24"/>
              </w:rPr>
            </w:pPr>
            <w:r w:rsidRPr="002B10F1">
              <w:rPr>
                <w:i/>
                <w:sz w:val="24"/>
                <w:szCs w:val="24"/>
              </w:rPr>
              <w:t>New case: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5DB00A" w14:textId="77777777" w:rsidR="00DE623F" w:rsidRPr="00F27BAB" w:rsidRDefault="00DE623F" w:rsidP="0054155F">
            <w:pPr>
              <w:pStyle w:val="NoSpacing"/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750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2E372728" w14:textId="77777777" w:rsidR="00DE623F" w:rsidRPr="002B10F1" w:rsidRDefault="00DE623F" w:rsidP="00F27BAB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2B10F1">
              <w:rPr>
                <w:i/>
                <w:sz w:val="24"/>
                <w:szCs w:val="24"/>
              </w:rPr>
              <w:t>yes</w:t>
            </w:r>
          </w:p>
        </w:tc>
        <w:tc>
          <w:tcPr>
            <w:tcW w:w="6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E5F3DD" w14:textId="77777777" w:rsidR="00DE623F" w:rsidRPr="00F27BAB" w:rsidRDefault="00DE623F" w:rsidP="0054155F">
            <w:pPr>
              <w:pStyle w:val="NoSpacing"/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685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54C91FF4" w14:textId="77777777" w:rsidR="00DE623F" w:rsidRPr="002B10F1" w:rsidRDefault="00DE623F" w:rsidP="00F27BAB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2B10F1">
              <w:rPr>
                <w:i/>
                <w:sz w:val="24"/>
                <w:szCs w:val="24"/>
              </w:rPr>
              <w:t>no</w:t>
            </w:r>
          </w:p>
        </w:tc>
      </w:tr>
      <w:tr w:rsidR="008B1669" w:rsidRPr="00F27BAB" w14:paraId="713F7803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1E5AA7D" w14:textId="77777777" w:rsidR="0054155F" w:rsidRPr="00FE2C7A" w:rsidRDefault="0054155F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3417" w:type="dxa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2CA22DF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17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FA8BE52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64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79A438F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41E6A7D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68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DE81753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6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BD3A3CB" w14:textId="77777777" w:rsidR="0054155F" w:rsidRPr="0054155F" w:rsidRDefault="0054155F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4D26D0" w:rsidRPr="00ED3355" w14:paraId="14359E09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AEC000E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788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ACAE164" w14:textId="77777777" w:rsidR="004D26D0" w:rsidRPr="00ED3355" w:rsidRDefault="004D26D0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8B1669" w:rsidRPr="00F27BAB" w14:paraId="5A8CB9BB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67FC778A" w14:textId="77777777" w:rsidR="008B1669" w:rsidRPr="00FE2C7A" w:rsidRDefault="008B1669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FE2C7A">
              <w:rPr>
                <w:i/>
                <w:sz w:val="24"/>
                <w:szCs w:val="24"/>
              </w:rPr>
              <w:t>Name of client:</w:t>
            </w:r>
          </w:p>
        </w:tc>
        <w:tc>
          <w:tcPr>
            <w:tcW w:w="3417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82D2C8" w14:textId="77777777" w:rsidR="008B1669" w:rsidRPr="00F27BAB" w:rsidRDefault="008B1669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1189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44DD20D7" w14:textId="77777777" w:rsidR="008B1669" w:rsidRPr="008B1669" w:rsidRDefault="008B1669" w:rsidP="008B1669">
            <w:pPr>
              <w:pStyle w:val="NoSpacing"/>
              <w:spacing w:before="60" w:after="60"/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Gender</w:t>
            </w:r>
            <w:r w:rsidRPr="008B1669">
              <w:rPr>
                <w:i/>
                <w:sz w:val="24"/>
                <w:szCs w:val="24"/>
              </w:rPr>
              <w:t xml:space="preserve"> :</w:t>
            </w:r>
          </w:p>
        </w:tc>
        <w:tc>
          <w:tcPr>
            <w:tcW w:w="5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41BE4E" w14:textId="77777777" w:rsidR="008B1669" w:rsidRPr="00F27BAB" w:rsidRDefault="008B1669" w:rsidP="008B1669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5F2EAD3F" w14:textId="77777777" w:rsidR="008B1669" w:rsidRPr="008B1669" w:rsidRDefault="008B1669" w:rsidP="008B1669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92DEB" w14:textId="77777777" w:rsidR="008B1669" w:rsidRPr="00F27BAB" w:rsidRDefault="008B1669" w:rsidP="008B1669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53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072356A8" w14:textId="77777777" w:rsidR="008B1669" w:rsidRPr="008B1669" w:rsidRDefault="008B1669" w:rsidP="008B1669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F</w:t>
            </w:r>
          </w:p>
        </w:tc>
        <w:tc>
          <w:tcPr>
            <w:tcW w:w="52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C02D0A" w14:textId="77777777" w:rsidR="008B1669" w:rsidRPr="00F27BAB" w:rsidRDefault="008B1669" w:rsidP="008B1669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51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748CD9CE" w14:textId="77777777" w:rsidR="008B1669" w:rsidRPr="008B1669" w:rsidRDefault="008B1669" w:rsidP="008B1669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8B1669">
              <w:rPr>
                <w:i/>
                <w:sz w:val="24"/>
                <w:szCs w:val="24"/>
              </w:rPr>
              <w:t>O</w:t>
            </w:r>
          </w:p>
        </w:tc>
      </w:tr>
      <w:tr w:rsidR="004D26D0" w:rsidRPr="00ED3355" w14:paraId="4CC0C919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3BE2B8D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788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1999A4A" w14:textId="77777777" w:rsidR="004D26D0" w:rsidRPr="00ED3355" w:rsidRDefault="004D26D0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8B1669" w:rsidRPr="00ED3355" w14:paraId="6C941403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AEF911C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2392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739EAE85" w14:textId="77777777" w:rsidR="004D26D0" w:rsidRPr="00ED3355" w:rsidRDefault="004D26D0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9A0BDE" w14:textId="77777777" w:rsidR="004D26D0" w:rsidRPr="00ED3355" w:rsidRDefault="004D26D0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4471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15C61EB0" w14:textId="77777777" w:rsidR="004D26D0" w:rsidRPr="00ED3355" w:rsidRDefault="004D26D0" w:rsidP="00FE2C7A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8B1669" w:rsidRPr="00F27BAB" w14:paraId="66AACC20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07D09B46" w14:textId="77777777" w:rsidR="00DE623F" w:rsidRPr="00FE2C7A" w:rsidRDefault="00DE623F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FE2C7A">
              <w:rPr>
                <w:i/>
                <w:sz w:val="24"/>
                <w:szCs w:val="24"/>
              </w:rPr>
              <w:t>Date of birth:</w:t>
            </w:r>
          </w:p>
        </w:tc>
        <w:tc>
          <w:tcPr>
            <w:tcW w:w="2392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E17A5C" w14:textId="77777777" w:rsidR="00DE623F" w:rsidRPr="00F27BAB" w:rsidRDefault="00DE62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2D200286" w14:textId="77777777" w:rsidR="00DE623F" w:rsidRPr="002B10F1" w:rsidRDefault="00DE623F" w:rsidP="002B10F1">
            <w:pPr>
              <w:pStyle w:val="NoSpacing"/>
              <w:spacing w:before="60" w:after="60"/>
              <w:jc w:val="right"/>
              <w:rPr>
                <w:i/>
                <w:sz w:val="24"/>
                <w:szCs w:val="24"/>
              </w:rPr>
            </w:pPr>
            <w:r w:rsidRPr="002B10F1">
              <w:rPr>
                <w:i/>
                <w:sz w:val="24"/>
                <w:szCs w:val="24"/>
              </w:rPr>
              <w:t>Mobile:</w:t>
            </w:r>
          </w:p>
        </w:tc>
        <w:tc>
          <w:tcPr>
            <w:tcW w:w="4471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0DA61F" w14:textId="77777777" w:rsidR="00DE623F" w:rsidRPr="00F27BAB" w:rsidRDefault="00DE62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</w:tr>
      <w:tr w:rsidR="008B1669" w:rsidRPr="00ED3355" w14:paraId="2C98682A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165D1CC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2392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2E67B5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14D7A78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4471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604733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4D26D0" w:rsidRPr="00ED3355" w14:paraId="3703B1B5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DE0D7D1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7888" w:type="dxa"/>
            <w:gridSpan w:val="19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65C44E7B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DE623F" w:rsidRPr="00F27BAB" w14:paraId="79DA381F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23C52B3F" w14:textId="77777777" w:rsidR="00DE623F" w:rsidRPr="00FE2C7A" w:rsidRDefault="00DE623F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FE2C7A">
              <w:rPr>
                <w:i/>
                <w:sz w:val="24"/>
                <w:szCs w:val="24"/>
              </w:rPr>
              <w:t>Client’s email:</w:t>
            </w:r>
          </w:p>
        </w:tc>
        <w:tc>
          <w:tcPr>
            <w:tcW w:w="7888" w:type="dxa"/>
            <w:gridSpan w:val="1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18D618" w14:textId="77777777" w:rsidR="00DE623F" w:rsidRPr="00F27BAB" w:rsidRDefault="00DE62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</w:tr>
      <w:tr w:rsidR="004D26D0" w:rsidRPr="00ED3355" w14:paraId="345B6ABF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3A8028F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7888" w:type="dxa"/>
            <w:gridSpan w:val="19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F77072F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4D26D0" w:rsidRPr="00ED3355" w14:paraId="1DB19D2F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1ADE9B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7888" w:type="dxa"/>
            <w:gridSpan w:val="19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4BDAA325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DE623F" w:rsidRPr="00F27BAB" w14:paraId="03A94B72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41E7C647" w14:textId="77777777" w:rsidR="00DE623F" w:rsidRPr="00FE2C7A" w:rsidRDefault="00DE623F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FE2C7A">
              <w:rPr>
                <w:i/>
                <w:sz w:val="24"/>
                <w:szCs w:val="24"/>
              </w:rPr>
              <w:t>Referred by:</w:t>
            </w:r>
          </w:p>
        </w:tc>
        <w:tc>
          <w:tcPr>
            <w:tcW w:w="7888" w:type="dxa"/>
            <w:gridSpan w:val="1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AE6017" w14:textId="77777777" w:rsidR="00DE623F" w:rsidRPr="00F27BAB" w:rsidRDefault="00DE62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</w:tr>
      <w:tr w:rsidR="004D26D0" w:rsidRPr="00ED3355" w14:paraId="3786CD22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0BFF5E9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7888" w:type="dxa"/>
            <w:gridSpan w:val="19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F49A68A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4D26D0" w:rsidRPr="00ED3355" w14:paraId="4607F989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785264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7888" w:type="dxa"/>
            <w:gridSpan w:val="19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27FD9348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DE623F" w:rsidRPr="00F27BAB" w14:paraId="00A4AB57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3AFCE871" w14:textId="77777777" w:rsidR="00DE623F" w:rsidRPr="00FE2C7A" w:rsidRDefault="00DE623F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FE2C7A">
              <w:rPr>
                <w:i/>
                <w:sz w:val="24"/>
                <w:szCs w:val="24"/>
              </w:rPr>
              <w:t>Contact of referrer:</w:t>
            </w:r>
          </w:p>
        </w:tc>
        <w:tc>
          <w:tcPr>
            <w:tcW w:w="7888" w:type="dxa"/>
            <w:gridSpan w:val="1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6E1191" w14:textId="77777777" w:rsidR="00DE623F" w:rsidRPr="00F27BAB" w:rsidRDefault="00DE62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</w:tr>
      <w:tr w:rsidR="004D26D0" w:rsidRPr="00ED3355" w14:paraId="7023729F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84DDCE8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7888" w:type="dxa"/>
            <w:gridSpan w:val="19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E2081E0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8B1669" w:rsidRPr="00ED3355" w14:paraId="3F75488A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AF12E88" w14:textId="77777777" w:rsidR="004D26D0" w:rsidRPr="00FE2C7A" w:rsidRDefault="004D26D0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2392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3192D91F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A03933" w14:textId="77777777" w:rsidR="004D26D0" w:rsidRPr="00ED3355" w:rsidRDefault="004D26D0" w:rsidP="00ED3355">
            <w:pPr>
              <w:pStyle w:val="NoSpacing"/>
              <w:rPr>
                <w:sz w:val="2"/>
                <w:szCs w:val="2"/>
              </w:rPr>
            </w:pPr>
          </w:p>
        </w:tc>
        <w:tc>
          <w:tcPr>
            <w:tcW w:w="4471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42BF498C" w14:textId="77777777" w:rsidR="004D26D0" w:rsidRPr="00ED3355" w:rsidRDefault="004D26D0" w:rsidP="00ED3355">
            <w:pPr>
              <w:pStyle w:val="NoSpacing"/>
              <w:rPr>
                <w:sz w:val="2"/>
                <w:szCs w:val="2"/>
              </w:rPr>
            </w:pPr>
          </w:p>
        </w:tc>
      </w:tr>
      <w:tr w:rsidR="008C000F" w:rsidRPr="00F27BAB" w14:paraId="20D115AA" w14:textId="77777777" w:rsidTr="00F15DED">
        <w:tc>
          <w:tcPr>
            <w:tcW w:w="200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116CB751" w14:textId="77777777" w:rsidR="008C000F" w:rsidRPr="00FE2C7A" w:rsidRDefault="008C000F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FE2C7A">
              <w:rPr>
                <w:i/>
                <w:sz w:val="24"/>
                <w:szCs w:val="24"/>
              </w:rPr>
              <w:t>Institute:</w:t>
            </w:r>
          </w:p>
        </w:tc>
        <w:tc>
          <w:tcPr>
            <w:tcW w:w="7888" w:type="dxa"/>
            <w:gridSpan w:val="1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C16875" w14:textId="77777777" w:rsidR="008C000F" w:rsidRPr="00F27BAB" w:rsidRDefault="008C000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</w:tr>
      <w:tr w:rsidR="008B1669" w:rsidRPr="00ED3355" w14:paraId="6BA8A64B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038E756" w14:textId="77777777" w:rsidR="004D26D0" w:rsidRPr="00ED3355" w:rsidRDefault="004D26D0" w:rsidP="00A01C7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2392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0F9A24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99575B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4471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4B916B3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8B1669" w:rsidRPr="00ED3355" w14:paraId="69698887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0008036" w14:textId="77777777" w:rsidR="004D26D0" w:rsidRPr="00ED3355" w:rsidRDefault="004D26D0" w:rsidP="00A01C7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6E435FEC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C3C571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567A3852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8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CF8B71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1A2525E0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447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2AC237" w14:textId="77777777" w:rsidR="004D26D0" w:rsidRPr="00ED3355" w:rsidRDefault="004D26D0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DE623F" w:rsidRPr="00F27BAB" w14:paraId="115F791D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10A78700" w14:textId="77777777" w:rsidR="00DE623F" w:rsidRPr="00FD2DBD" w:rsidRDefault="00D12624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Presenting Issues</w:t>
            </w:r>
            <w:r w:rsidR="00DE623F" w:rsidRPr="00FD2DBD">
              <w:rPr>
                <w:i/>
                <w:sz w:val="24"/>
                <w:szCs w:val="24"/>
              </w:rPr>
              <w:t>:</w:t>
            </w:r>
          </w:p>
        </w:tc>
        <w:tc>
          <w:tcPr>
            <w:tcW w:w="7888" w:type="dxa"/>
            <w:gridSpan w:val="1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F2CA51" w14:textId="77777777" w:rsidR="00DE623F" w:rsidRDefault="00DE62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  <w:p w14:paraId="4E484B8F" w14:textId="77777777" w:rsidR="00F27BAB" w:rsidRDefault="00F27BAB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  <w:p w14:paraId="46878763" w14:textId="77777777" w:rsidR="00105AE0" w:rsidRDefault="00105AE0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  <w:p w14:paraId="5861C405" w14:textId="77777777" w:rsidR="00F27BAB" w:rsidRDefault="00F27BAB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  <w:p w14:paraId="39A9D29A" w14:textId="77777777" w:rsidR="00195F3F" w:rsidRDefault="00195F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  <w:p w14:paraId="43012F2B" w14:textId="77777777" w:rsidR="00195F3F" w:rsidRDefault="00195F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  <w:p w14:paraId="1F7B5A91" w14:textId="77777777" w:rsidR="00195F3F" w:rsidRDefault="00195F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  <w:p w14:paraId="5A4E2D43" w14:textId="77777777" w:rsidR="00195F3F" w:rsidRDefault="00195F3F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  <w:p w14:paraId="042B5336" w14:textId="77777777" w:rsidR="00105AE0" w:rsidRDefault="00105AE0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  <w:p w14:paraId="0D23F95D" w14:textId="77777777" w:rsidR="00105AE0" w:rsidRDefault="00105AE0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  <w:p w14:paraId="382227D9" w14:textId="77777777" w:rsidR="00F27BAB" w:rsidRPr="00F27BAB" w:rsidRDefault="00F27BAB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</w:tr>
      <w:tr w:rsidR="00ED3355" w:rsidRPr="00ED3355" w14:paraId="007C0F27" w14:textId="77777777" w:rsidTr="008B1669"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6B619BD" w14:textId="77777777" w:rsidR="00ED3355" w:rsidRPr="00FD2DBD" w:rsidRDefault="00ED3355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7888" w:type="dxa"/>
            <w:gridSpan w:val="19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3063715" w14:textId="77777777" w:rsidR="00ED3355" w:rsidRPr="00ED3355" w:rsidRDefault="00ED3355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8B1669" w:rsidRPr="00FD2DBD" w14:paraId="5973809F" w14:textId="77777777" w:rsidTr="008B1669">
        <w:trPr>
          <w:trHeight w:val="90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5DFB93" w14:textId="77777777" w:rsidR="00ED3355" w:rsidRPr="00FD2DBD" w:rsidRDefault="00ED3355" w:rsidP="00A01C7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</w:tcPr>
          <w:p w14:paraId="5A88F6EA" w14:textId="77777777" w:rsidR="00ED3355" w:rsidRPr="00FD2DBD" w:rsidRDefault="00ED3355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7434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3756368" w14:textId="77777777" w:rsidR="00ED3355" w:rsidRPr="00FD2DBD" w:rsidRDefault="00ED3355" w:rsidP="002B10F1">
            <w:pPr>
              <w:pStyle w:val="NoSpacing"/>
              <w:spacing w:before="20" w:after="20"/>
              <w:rPr>
                <w:b/>
                <w:sz w:val="2"/>
                <w:szCs w:val="2"/>
              </w:rPr>
            </w:pPr>
          </w:p>
        </w:tc>
      </w:tr>
      <w:tr w:rsidR="008B1669" w:rsidRPr="00F27BAB" w14:paraId="1D38FC8D" w14:textId="77777777" w:rsidTr="008B1669">
        <w:trPr>
          <w:trHeight w:val="90"/>
        </w:trPr>
        <w:tc>
          <w:tcPr>
            <w:tcW w:w="2001" w:type="dxa"/>
            <w:vMerge w:val="restar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3F1A268F" w14:textId="77777777" w:rsidR="00F27BAB" w:rsidRPr="00FD2DBD" w:rsidRDefault="00F27BAB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FD2DBD">
              <w:rPr>
                <w:i/>
                <w:sz w:val="24"/>
                <w:szCs w:val="24"/>
              </w:rPr>
              <w:t>Level of urgency:</w:t>
            </w:r>
          </w:p>
        </w:tc>
        <w:tc>
          <w:tcPr>
            <w:tcW w:w="4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460AC6" w14:textId="77777777" w:rsidR="00F27BAB" w:rsidRPr="00F27BAB" w:rsidRDefault="00F27BAB" w:rsidP="002B10F1">
            <w:pPr>
              <w:pStyle w:val="NoSpacing"/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7434" w:type="dxa"/>
            <w:gridSpan w:val="18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3F182B11" w14:textId="77777777" w:rsidR="00F27BAB" w:rsidRPr="002B10F1" w:rsidRDefault="00F27BAB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2B10F1">
              <w:rPr>
                <w:b/>
                <w:i/>
                <w:sz w:val="24"/>
                <w:szCs w:val="24"/>
              </w:rPr>
              <w:t>Red</w:t>
            </w:r>
            <w:r w:rsidRPr="002B10F1">
              <w:rPr>
                <w:i/>
                <w:sz w:val="24"/>
                <w:szCs w:val="24"/>
              </w:rPr>
              <w:t xml:space="preserve"> (at risk</w:t>
            </w:r>
            <w:r w:rsidR="00A01C71">
              <w:rPr>
                <w:i/>
                <w:sz w:val="24"/>
                <w:szCs w:val="24"/>
              </w:rPr>
              <w:t xml:space="preserve"> of harm</w:t>
            </w:r>
            <w:r w:rsidRPr="002B10F1">
              <w:rPr>
                <w:i/>
                <w:sz w:val="24"/>
                <w:szCs w:val="24"/>
              </w:rPr>
              <w:t>)</w:t>
            </w:r>
          </w:p>
        </w:tc>
      </w:tr>
      <w:tr w:rsidR="008B1669" w:rsidRPr="00F27BAB" w14:paraId="0266F245" w14:textId="77777777" w:rsidTr="008B1669">
        <w:trPr>
          <w:trHeight w:val="90"/>
        </w:trPr>
        <w:tc>
          <w:tcPr>
            <w:tcW w:w="2001" w:type="dxa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2E3D6ABD" w14:textId="77777777" w:rsidR="00F27BAB" w:rsidRPr="00F27BAB" w:rsidRDefault="00F27BAB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34B360" w14:textId="77777777" w:rsidR="00F27BAB" w:rsidRPr="00F27BAB" w:rsidRDefault="00F27BAB" w:rsidP="002B10F1">
            <w:pPr>
              <w:pStyle w:val="NoSpacing"/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7434" w:type="dxa"/>
            <w:gridSpan w:val="18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51D20DC4" w14:textId="77777777" w:rsidR="00F27BAB" w:rsidRPr="002B10F1" w:rsidRDefault="00F27BAB" w:rsidP="00A01C7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2B10F1">
              <w:rPr>
                <w:b/>
                <w:i/>
                <w:sz w:val="24"/>
                <w:szCs w:val="24"/>
              </w:rPr>
              <w:t>Orange</w:t>
            </w:r>
            <w:r w:rsidRPr="002B10F1">
              <w:rPr>
                <w:i/>
                <w:sz w:val="24"/>
                <w:szCs w:val="24"/>
              </w:rPr>
              <w:t xml:space="preserve"> (requires immediate </w:t>
            </w:r>
            <w:r w:rsidR="00A01C71">
              <w:rPr>
                <w:i/>
                <w:sz w:val="24"/>
                <w:szCs w:val="24"/>
              </w:rPr>
              <w:t>attention</w:t>
            </w:r>
            <w:r w:rsidRPr="002B10F1">
              <w:rPr>
                <w:i/>
                <w:sz w:val="24"/>
                <w:szCs w:val="24"/>
              </w:rPr>
              <w:t xml:space="preserve"> but </w:t>
            </w:r>
            <w:r w:rsidR="00A01C71">
              <w:rPr>
                <w:i/>
                <w:sz w:val="24"/>
                <w:szCs w:val="24"/>
              </w:rPr>
              <w:t xml:space="preserve">there is </w:t>
            </w:r>
            <w:r w:rsidRPr="002B10F1">
              <w:rPr>
                <w:i/>
                <w:sz w:val="24"/>
                <w:szCs w:val="24"/>
              </w:rPr>
              <w:t>no risk of harm)</w:t>
            </w:r>
          </w:p>
        </w:tc>
      </w:tr>
      <w:tr w:rsidR="008B1669" w:rsidRPr="00F27BAB" w14:paraId="67F75515" w14:textId="77777777" w:rsidTr="008B1669">
        <w:trPr>
          <w:trHeight w:val="90"/>
        </w:trPr>
        <w:tc>
          <w:tcPr>
            <w:tcW w:w="2001" w:type="dxa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42690148" w14:textId="77777777" w:rsidR="00F27BAB" w:rsidRPr="00F27BAB" w:rsidRDefault="00F27BAB" w:rsidP="00F27BAB">
            <w:pPr>
              <w:pStyle w:val="NoSpacing"/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4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62F42F" w14:textId="77777777" w:rsidR="00F27BAB" w:rsidRPr="00F27BAB" w:rsidRDefault="00F27BAB" w:rsidP="002B10F1">
            <w:pPr>
              <w:pStyle w:val="NoSpacing"/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7434" w:type="dxa"/>
            <w:gridSpan w:val="18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5C3E956D" w14:textId="77777777" w:rsidR="00F27BAB" w:rsidRPr="002B10F1" w:rsidRDefault="00F27BAB" w:rsidP="00F27BAB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2B10F1">
              <w:rPr>
                <w:b/>
                <w:i/>
                <w:sz w:val="24"/>
                <w:szCs w:val="24"/>
              </w:rPr>
              <w:t>Green</w:t>
            </w:r>
            <w:r w:rsidRPr="002B10F1">
              <w:rPr>
                <w:i/>
                <w:sz w:val="24"/>
                <w:szCs w:val="24"/>
              </w:rPr>
              <w:t xml:space="preserve"> (needs follow up but </w:t>
            </w:r>
            <w:r w:rsidR="00A01C71">
              <w:rPr>
                <w:i/>
                <w:sz w:val="24"/>
                <w:szCs w:val="24"/>
              </w:rPr>
              <w:t xml:space="preserve">situation is </w:t>
            </w:r>
            <w:r w:rsidRPr="002B10F1">
              <w:rPr>
                <w:i/>
                <w:sz w:val="24"/>
                <w:szCs w:val="24"/>
              </w:rPr>
              <w:t>not very serious)</w:t>
            </w:r>
          </w:p>
        </w:tc>
      </w:tr>
      <w:tr w:rsidR="008B1669" w:rsidRPr="00FD2DBD" w14:paraId="638E3329" w14:textId="77777777" w:rsidTr="008B1669">
        <w:trPr>
          <w:trHeight w:val="90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687E258" w14:textId="77777777" w:rsidR="00ED3355" w:rsidRPr="00FD2DBD" w:rsidRDefault="00ED3355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45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6030A08" w14:textId="77777777" w:rsidR="00ED3355" w:rsidRPr="00FD2DBD" w:rsidRDefault="00ED3355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7434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DA4BA5B" w14:textId="77777777" w:rsidR="00ED3355" w:rsidRPr="00FD2DBD" w:rsidRDefault="00ED3355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</w:tr>
      <w:tr w:rsidR="008B1669" w:rsidRPr="002B10F1" w14:paraId="40363435" w14:textId="77777777" w:rsidTr="008B1669">
        <w:tc>
          <w:tcPr>
            <w:tcW w:w="40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14DA0B5" w14:textId="77777777" w:rsidR="002B10F1" w:rsidRPr="002B10F1" w:rsidRDefault="002B10F1" w:rsidP="002B10F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498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A1B2068" w14:textId="77777777" w:rsidR="002B10F1" w:rsidRPr="002B10F1" w:rsidRDefault="002B10F1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14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DB7421E" w14:textId="77777777" w:rsidR="002B10F1" w:rsidRPr="002B10F1" w:rsidRDefault="002B10F1" w:rsidP="002B10F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A708157" w14:textId="77777777" w:rsidR="002B10F1" w:rsidRPr="002B10F1" w:rsidRDefault="002B10F1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334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91EDDF7" w14:textId="77777777" w:rsidR="002B10F1" w:rsidRPr="002B10F1" w:rsidRDefault="002B10F1" w:rsidP="002B10F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</w:tr>
      <w:tr w:rsidR="008B1669" w:rsidRPr="00F27BAB" w14:paraId="565A58D1" w14:textId="77777777" w:rsidTr="008B1669">
        <w:tc>
          <w:tcPr>
            <w:tcW w:w="4082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A7DA92C" w14:textId="77777777" w:rsidR="002B10F1" w:rsidRPr="002B10F1" w:rsidRDefault="002B10F1" w:rsidP="00FF041E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 w:rsidRPr="00FE2C7A">
              <w:rPr>
                <w:i/>
                <w:sz w:val="24"/>
                <w:szCs w:val="24"/>
              </w:rPr>
              <w:t>Does student know about referral?</w:t>
            </w:r>
          </w:p>
        </w:tc>
        <w:tc>
          <w:tcPr>
            <w:tcW w:w="49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1CFE79C" w14:textId="77777777" w:rsidR="002B10F1" w:rsidRPr="00F27BAB" w:rsidRDefault="002B10F1" w:rsidP="00195F3F">
            <w:pPr>
              <w:pStyle w:val="NoSpacing"/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1426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FF5116E" w14:textId="77777777" w:rsidR="002B10F1" w:rsidRPr="002B10F1" w:rsidRDefault="002B10F1" w:rsidP="00FF041E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yes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AA86EB" w14:textId="77777777" w:rsidR="002B10F1" w:rsidRPr="00F27BAB" w:rsidRDefault="002B10F1" w:rsidP="00195F3F">
            <w:pPr>
              <w:pStyle w:val="NoSpacing"/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3346" w:type="dxa"/>
            <w:gridSpan w:val="9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406DD08" w14:textId="77777777" w:rsidR="002B10F1" w:rsidRPr="002B10F1" w:rsidRDefault="002B10F1" w:rsidP="002B10F1">
            <w:pPr>
              <w:pStyle w:val="NoSpacing"/>
              <w:spacing w:before="60" w:after="6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n</w:t>
            </w:r>
            <w:r w:rsidRPr="002B10F1">
              <w:rPr>
                <w:i/>
                <w:sz w:val="24"/>
                <w:szCs w:val="24"/>
              </w:rPr>
              <w:t>o</w:t>
            </w:r>
          </w:p>
        </w:tc>
      </w:tr>
      <w:tr w:rsidR="008B1669" w:rsidRPr="002B10F1" w14:paraId="76DE5E3A" w14:textId="77777777" w:rsidTr="008B1669">
        <w:tc>
          <w:tcPr>
            <w:tcW w:w="40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30E2CC1" w14:textId="77777777" w:rsidR="002B10F1" w:rsidRPr="002B10F1" w:rsidRDefault="002B10F1" w:rsidP="002B10F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498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1D7D85B" w14:textId="77777777" w:rsidR="002B10F1" w:rsidRPr="002B10F1" w:rsidRDefault="002B10F1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14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093F8A5" w14:textId="77777777" w:rsidR="002B10F1" w:rsidRPr="002B10F1" w:rsidRDefault="002B10F1" w:rsidP="002B10F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  <w:tc>
          <w:tcPr>
            <w:tcW w:w="53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7B6A6C4" w14:textId="77777777" w:rsidR="002B10F1" w:rsidRPr="002B10F1" w:rsidRDefault="002B10F1" w:rsidP="002B10F1">
            <w:pPr>
              <w:pStyle w:val="NoSpacing"/>
              <w:spacing w:before="20" w:after="20"/>
              <w:rPr>
                <w:sz w:val="2"/>
                <w:szCs w:val="2"/>
              </w:rPr>
            </w:pPr>
          </w:p>
        </w:tc>
        <w:tc>
          <w:tcPr>
            <w:tcW w:w="334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52851FF" w14:textId="77777777" w:rsidR="002B10F1" w:rsidRPr="002B10F1" w:rsidRDefault="002B10F1" w:rsidP="002B10F1">
            <w:pPr>
              <w:pStyle w:val="NoSpacing"/>
              <w:spacing w:before="20" w:after="20"/>
              <w:rPr>
                <w:i/>
                <w:sz w:val="2"/>
                <w:szCs w:val="2"/>
              </w:rPr>
            </w:pPr>
          </w:p>
        </w:tc>
      </w:tr>
    </w:tbl>
    <w:p w14:paraId="4BD1D8EC" w14:textId="77777777" w:rsidR="004536CD" w:rsidRDefault="004536CD" w:rsidP="00C05B98">
      <w:pPr>
        <w:pStyle w:val="NoSpacing"/>
        <w:rPr>
          <w:sz w:val="16"/>
        </w:rPr>
      </w:pPr>
    </w:p>
    <w:p w14:paraId="4C7BA755" w14:textId="77777777" w:rsidR="00105AE0" w:rsidRPr="00C05B98" w:rsidRDefault="00105AE0" w:rsidP="00C05B98">
      <w:pPr>
        <w:pStyle w:val="NoSpacing"/>
        <w:rPr>
          <w:sz w:val="16"/>
        </w:rPr>
      </w:pPr>
    </w:p>
    <w:tbl>
      <w:tblPr>
        <w:tblStyle w:val="TableGrid"/>
        <w:tblW w:w="991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3109"/>
        <w:gridCol w:w="2873"/>
      </w:tblGrid>
      <w:tr w:rsidR="00C05B98" w14:paraId="7FB6401E" w14:textId="77777777" w:rsidTr="002D547D">
        <w:trPr>
          <w:trHeight w:val="323"/>
        </w:trPr>
        <w:tc>
          <w:tcPr>
            <w:tcW w:w="3936" w:type="dxa"/>
            <w:vAlign w:val="center"/>
          </w:tcPr>
          <w:p w14:paraId="3ECF3A4D" w14:textId="77777777" w:rsidR="00C05B98" w:rsidRPr="00C05B98" w:rsidRDefault="001E7C29" w:rsidP="00C05B98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Wellbeing Hub</w:t>
            </w:r>
            <w:r w:rsidR="00D12624">
              <w:rPr>
                <w:rFonts w:cs="Arial"/>
                <w:i/>
              </w:rPr>
              <w:t xml:space="preserve"> </w:t>
            </w:r>
            <w:r w:rsidR="00C05B98">
              <w:rPr>
                <w:rFonts w:cs="Arial"/>
                <w:i/>
              </w:rPr>
              <w:t>co</w:t>
            </w:r>
            <w:r w:rsidR="00D12624">
              <w:rPr>
                <w:rFonts w:cs="Arial"/>
                <w:i/>
              </w:rPr>
              <w:t xml:space="preserve">ntact </w:t>
            </w:r>
            <w:r w:rsidR="00C05B98" w:rsidRPr="004536CD">
              <w:rPr>
                <w:rFonts w:cs="Arial"/>
                <w:i/>
              </w:rPr>
              <w:t>details:</w:t>
            </w:r>
          </w:p>
        </w:tc>
        <w:tc>
          <w:tcPr>
            <w:tcW w:w="3109" w:type="dxa"/>
          </w:tcPr>
          <w:p w14:paraId="2EFC6E52" w14:textId="77777777" w:rsidR="00C05B98" w:rsidRPr="00C05B98" w:rsidRDefault="00C05B98" w:rsidP="004536CD">
            <w:pPr>
              <w:jc w:val="both"/>
              <w:rPr>
                <w:b/>
              </w:rPr>
            </w:pPr>
          </w:p>
        </w:tc>
        <w:tc>
          <w:tcPr>
            <w:tcW w:w="2873" w:type="dxa"/>
          </w:tcPr>
          <w:p w14:paraId="25210B2B" w14:textId="77777777" w:rsidR="00C05B98" w:rsidRPr="00C05B98" w:rsidRDefault="00C05B98" w:rsidP="004536CD">
            <w:pPr>
              <w:jc w:val="both"/>
              <w:rPr>
                <w:b/>
              </w:rPr>
            </w:pPr>
          </w:p>
        </w:tc>
      </w:tr>
      <w:tr w:rsidR="00105AE0" w14:paraId="43287A1D" w14:textId="77777777" w:rsidTr="002D547D">
        <w:tc>
          <w:tcPr>
            <w:tcW w:w="3936" w:type="dxa"/>
          </w:tcPr>
          <w:p w14:paraId="0DC6B464" w14:textId="77777777" w:rsidR="00105AE0" w:rsidRDefault="00105AE0" w:rsidP="008C000F">
            <w:pPr>
              <w:jc w:val="both"/>
              <w:rPr>
                <w:rFonts w:cs="Arial"/>
                <w:i/>
              </w:rPr>
            </w:pPr>
            <w:r w:rsidRPr="00C31796">
              <w:t>2398 71</w:t>
            </w:r>
            <w:r>
              <w:t>15/129/1</w:t>
            </w:r>
            <w:r w:rsidR="00BF5A6A">
              <w:t>8</w:t>
            </w:r>
            <w:r w:rsidRPr="00C31796">
              <w:t>6</w:t>
            </w:r>
            <w:r w:rsidR="00740878">
              <w:t>/188</w:t>
            </w:r>
            <w:r w:rsidR="008C000F">
              <w:t>/190</w:t>
            </w:r>
          </w:p>
        </w:tc>
        <w:tc>
          <w:tcPr>
            <w:tcW w:w="3109" w:type="dxa"/>
          </w:tcPr>
          <w:p w14:paraId="1B030C9D" w14:textId="77777777" w:rsidR="00105AE0" w:rsidRDefault="00105AE0" w:rsidP="004536CD">
            <w:pPr>
              <w:jc w:val="both"/>
              <w:rPr>
                <w:rFonts w:cs="Arial"/>
                <w:i/>
              </w:rPr>
            </w:pPr>
            <w:hyperlink r:id="rId8" w:history="1">
              <w:r w:rsidRPr="00176824">
                <w:rPr>
                  <w:rStyle w:val="Hyperlink"/>
                  <w:rFonts w:cs="Arial"/>
                  <w:i/>
                </w:rPr>
                <w:t>counsellors@mcast.edu.mt</w:t>
              </w:r>
            </w:hyperlink>
          </w:p>
        </w:tc>
        <w:tc>
          <w:tcPr>
            <w:tcW w:w="2873" w:type="dxa"/>
          </w:tcPr>
          <w:p w14:paraId="5F07A3EC" w14:textId="77777777" w:rsidR="00105AE0" w:rsidRDefault="00105AE0" w:rsidP="00DE623F">
            <w:pPr>
              <w:jc w:val="both"/>
              <w:rPr>
                <w:rFonts w:cs="Arial"/>
                <w:i/>
              </w:rPr>
            </w:pPr>
          </w:p>
        </w:tc>
      </w:tr>
    </w:tbl>
    <w:p w14:paraId="02E17B29" w14:textId="77777777" w:rsidR="00A01C71" w:rsidRPr="00A01C71" w:rsidRDefault="00A01C71" w:rsidP="00A01C71">
      <w:pPr>
        <w:pStyle w:val="NoSpacing"/>
        <w:rPr>
          <w:sz w:val="6"/>
        </w:rPr>
      </w:pPr>
    </w:p>
    <w:p w14:paraId="1F3E9875" w14:textId="77777777" w:rsidR="008C000F" w:rsidRDefault="008C000F" w:rsidP="00A01C71">
      <w:pPr>
        <w:pStyle w:val="NoSpacing"/>
        <w:jc w:val="center"/>
        <w:rPr>
          <w:b/>
        </w:rPr>
      </w:pPr>
    </w:p>
    <w:p w14:paraId="3F6B7BB3" w14:textId="77777777" w:rsidR="004536CD" w:rsidRPr="00A01C71" w:rsidRDefault="00A01C71" w:rsidP="00A01C71">
      <w:pPr>
        <w:pStyle w:val="NoSpacing"/>
        <w:jc w:val="center"/>
        <w:rPr>
          <w:b/>
        </w:rPr>
      </w:pPr>
      <w:r w:rsidRPr="00A01C71">
        <w:rPr>
          <w:b/>
        </w:rPr>
        <w:t xml:space="preserve">Kindly fill-in and send by email or deliver a hard copy to the </w:t>
      </w:r>
      <w:r w:rsidR="001E7C29">
        <w:rPr>
          <w:b/>
        </w:rPr>
        <w:t>Wellbeing Hub</w:t>
      </w:r>
      <w:r w:rsidRPr="00A01C71">
        <w:rPr>
          <w:b/>
        </w:rPr>
        <w:t>.</w:t>
      </w:r>
    </w:p>
    <w:p w14:paraId="19755F8A" w14:textId="77777777" w:rsidR="00A01C71" w:rsidRPr="00C05B98" w:rsidRDefault="00A01C71" w:rsidP="00C05B98">
      <w:pPr>
        <w:pStyle w:val="NoSpacing"/>
        <w:rPr>
          <w:sz w:val="2"/>
        </w:rPr>
      </w:pPr>
    </w:p>
    <w:sectPr w:rsidR="00A01C71" w:rsidRPr="00C05B98" w:rsidSect="00F64C0E">
      <w:headerReference w:type="default" r:id="rId9"/>
      <w:footerReference w:type="default" r:id="rId10"/>
      <w:pgSz w:w="11906" w:h="16838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728C5" w14:textId="77777777" w:rsidR="00463B6E" w:rsidRDefault="00463B6E" w:rsidP="007F4F4E">
      <w:pPr>
        <w:spacing w:after="0" w:line="240" w:lineRule="auto"/>
      </w:pPr>
      <w:r>
        <w:separator/>
      </w:r>
    </w:p>
  </w:endnote>
  <w:endnote w:type="continuationSeparator" w:id="0">
    <w:p w14:paraId="40E88314" w14:textId="77777777" w:rsidR="00463B6E" w:rsidRDefault="00463B6E" w:rsidP="007F4F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C47FD" w14:textId="780F4B0A" w:rsidR="00F64C0E" w:rsidRPr="00F64C0E" w:rsidRDefault="00F64C0E" w:rsidP="00F64C0E">
    <w:pPr>
      <w:pStyle w:val="Footer"/>
      <w:tabs>
        <w:tab w:val="clear" w:pos="4513"/>
        <w:tab w:val="clear" w:pos="9026"/>
        <w:tab w:val="right" w:pos="9638"/>
      </w:tabs>
      <w:rPr>
        <w:rFonts w:ascii="Arial" w:hAnsi="Arial" w:cs="Arial"/>
        <w:i/>
        <w:sz w:val="16"/>
        <w:szCs w:val="16"/>
      </w:rPr>
    </w:pPr>
    <w:r w:rsidRPr="00F64C0E">
      <w:rPr>
        <w:rFonts w:ascii="Arial" w:hAnsi="Arial" w:cs="Arial"/>
        <w:i/>
        <w:sz w:val="16"/>
        <w:szCs w:val="16"/>
      </w:rPr>
      <w:t>____________________________________________________________________________________________________________</w:t>
    </w:r>
  </w:p>
  <w:p w14:paraId="7C9C308F" w14:textId="7FCA1ECB" w:rsidR="00C31796" w:rsidRPr="00F64C0E" w:rsidRDefault="00C31796" w:rsidP="00F64C0E">
    <w:pPr>
      <w:pStyle w:val="Footer"/>
      <w:tabs>
        <w:tab w:val="clear" w:pos="4513"/>
        <w:tab w:val="clear" w:pos="9026"/>
        <w:tab w:val="right" w:pos="9639"/>
      </w:tabs>
      <w:rPr>
        <w:rFonts w:ascii="Arial" w:hAnsi="Arial" w:cs="Arial"/>
        <w:b/>
        <w:bCs/>
        <w:i/>
        <w:sz w:val="16"/>
        <w:szCs w:val="16"/>
      </w:rPr>
    </w:pPr>
    <w:r w:rsidRPr="00F64C0E">
      <w:rPr>
        <w:rFonts w:ascii="Arial" w:hAnsi="Arial" w:cs="Arial"/>
        <w:b/>
        <w:bCs/>
        <w:i/>
        <w:sz w:val="16"/>
        <w:szCs w:val="16"/>
      </w:rPr>
      <w:t>MCAST controlled and approved document</w:t>
    </w:r>
    <w:r w:rsidRPr="00F64C0E">
      <w:rPr>
        <w:rFonts w:ascii="Arial" w:hAnsi="Arial" w:cs="Arial"/>
        <w:b/>
        <w:bCs/>
        <w:i/>
        <w:sz w:val="16"/>
        <w:szCs w:val="16"/>
      </w:rPr>
      <w:tab/>
      <w:t xml:space="preserve"> Unauthorized 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F0B2A8" w14:textId="77777777" w:rsidR="00463B6E" w:rsidRDefault="00463B6E" w:rsidP="007F4F4E">
      <w:pPr>
        <w:spacing w:after="0" w:line="240" w:lineRule="auto"/>
      </w:pPr>
      <w:r>
        <w:separator/>
      </w:r>
    </w:p>
  </w:footnote>
  <w:footnote w:type="continuationSeparator" w:id="0">
    <w:p w14:paraId="4153AC2B" w14:textId="77777777" w:rsidR="00463B6E" w:rsidRDefault="00463B6E" w:rsidP="007F4F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127"/>
      <w:gridCol w:w="708"/>
      <w:gridCol w:w="993"/>
      <w:gridCol w:w="850"/>
      <w:gridCol w:w="851"/>
      <w:gridCol w:w="1417"/>
      <w:gridCol w:w="1843"/>
      <w:gridCol w:w="1134"/>
    </w:tblGrid>
    <w:tr w:rsidR="00F64C0E" w:rsidRPr="00265770" w14:paraId="58EA5FB4" w14:textId="77777777" w:rsidTr="00F64C0E">
      <w:trPr>
        <w:trHeight w:val="278"/>
      </w:trPr>
      <w:tc>
        <w:tcPr>
          <w:tcW w:w="2127" w:type="dxa"/>
          <w:vMerge w:val="restart"/>
        </w:tcPr>
        <w:p w14:paraId="50EC5DE2" w14:textId="77777777" w:rsidR="00F64C0E" w:rsidRPr="00265770" w:rsidRDefault="00F64C0E" w:rsidP="00F64C0E">
          <w:pPr>
            <w:tabs>
              <w:tab w:val="center" w:pos="4320"/>
              <w:tab w:val="right" w:pos="8640"/>
            </w:tabs>
            <w:rPr>
              <w:b/>
              <w:sz w:val="16"/>
              <w:szCs w:val="16"/>
              <w:lang w:eastAsia="x-none"/>
            </w:rPr>
          </w:pPr>
          <w:bookmarkStart w:id="0" w:name="_Hlk214435464"/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73F32EA0" wp14:editId="25502B99">
                <wp:simplePos x="0" y="0"/>
                <wp:positionH relativeFrom="column">
                  <wp:posOffset>-65405</wp:posOffset>
                </wp:positionH>
                <wp:positionV relativeFrom="paragraph">
                  <wp:posOffset>58420</wp:posOffset>
                </wp:positionV>
                <wp:extent cx="1293495" cy="566420"/>
                <wp:effectExtent l="0" t="0" r="1905" b="5080"/>
                <wp:wrapTight wrapText="bothSides">
                  <wp:wrapPolygon edited="0">
                    <wp:start x="3499" y="0"/>
                    <wp:lineTo x="1591" y="3632"/>
                    <wp:lineTo x="0" y="8717"/>
                    <wp:lineTo x="318" y="15256"/>
                    <wp:lineTo x="2545" y="19614"/>
                    <wp:lineTo x="3499" y="21067"/>
                    <wp:lineTo x="6044" y="21067"/>
                    <wp:lineTo x="6999" y="19614"/>
                    <wp:lineTo x="20359" y="13803"/>
                    <wp:lineTo x="21314" y="7991"/>
                    <wp:lineTo x="19087" y="6538"/>
                    <wp:lineTo x="6362" y="0"/>
                    <wp:lineTo x="3499" y="0"/>
                  </wp:wrapPolygon>
                </wp:wrapTight>
                <wp:docPr id="556122499" name="Picture 258388617" descr="A logo with text on i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58388617" descr="A logo with text on i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3495" cy="566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796" w:type="dxa"/>
          <w:gridSpan w:val="7"/>
          <w:vAlign w:val="center"/>
        </w:tcPr>
        <w:p w14:paraId="16DA89EF" w14:textId="59924E41" w:rsidR="00F64C0E" w:rsidRPr="00F64C0E" w:rsidRDefault="00F64C0E" w:rsidP="00F64C0E">
          <w:pPr>
            <w:pStyle w:val="Header"/>
            <w:tabs>
              <w:tab w:val="clear" w:pos="4513"/>
              <w:tab w:val="clear" w:pos="9026"/>
              <w:tab w:val="left" w:pos="7023"/>
            </w:tabs>
            <w:rPr>
              <w:rFonts w:ascii="Arial" w:hAnsi="Arial" w:cs="Arial"/>
              <w:i/>
              <w:lang w:val="en-US" w:eastAsia="en-US"/>
            </w:rPr>
          </w:pPr>
          <w:r w:rsidRPr="00F64C0E">
            <w:rPr>
              <w:rFonts w:ascii="Arial" w:hAnsi="Arial" w:cs="Arial"/>
              <w:i/>
              <w:lang w:val="en-US" w:eastAsia="en-US"/>
            </w:rPr>
            <w:fldChar w:fldCharType="begin"/>
          </w:r>
          <w:r w:rsidRPr="00F64C0E">
            <w:rPr>
              <w:rFonts w:ascii="Arial" w:hAnsi="Arial" w:cs="Arial"/>
              <w:i/>
              <w:lang w:val="en-US" w:eastAsia="en-US"/>
            </w:rPr>
            <w:instrText xml:space="preserve"> FILENAME   \* MERGEFORMAT </w:instrText>
          </w:r>
          <w:r w:rsidRPr="00F64C0E">
            <w:rPr>
              <w:rFonts w:ascii="Arial" w:hAnsi="Arial" w:cs="Arial"/>
              <w:i/>
              <w:lang w:val="en-US" w:eastAsia="en-US"/>
            </w:rPr>
            <w:fldChar w:fldCharType="separate"/>
          </w:r>
          <w:r w:rsidRPr="00F64C0E">
            <w:rPr>
              <w:rFonts w:ascii="Arial" w:hAnsi="Arial" w:cs="Arial"/>
              <w:i/>
              <w:noProof/>
              <w:lang w:val="en-US" w:eastAsia="en-US"/>
            </w:rPr>
            <w:t xml:space="preserve"> </w:t>
          </w:r>
          <w:r w:rsidRPr="00F64C0E">
            <w:rPr>
              <w:rFonts w:ascii="Arial" w:hAnsi="Arial" w:cs="Arial"/>
              <w:i/>
              <w:lang w:val="en-US" w:eastAsia="en-US"/>
            </w:rPr>
            <w:fldChar w:fldCharType="end"/>
          </w:r>
          <w:r w:rsidRPr="00B15BFB">
            <w:rPr>
              <w:rFonts w:ascii="Arial" w:hAnsi="Arial" w:cs="Arial"/>
              <w:b/>
              <w:i/>
              <w:sz w:val="16"/>
              <w:szCs w:val="16"/>
            </w:rPr>
            <w:fldChar w:fldCharType="begin"/>
          </w:r>
          <w:r w:rsidRPr="00B15BFB">
            <w:rPr>
              <w:rFonts w:ascii="Arial" w:hAnsi="Arial" w:cs="Arial"/>
              <w:b/>
              <w:i/>
              <w:sz w:val="16"/>
              <w:szCs w:val="16"/>
            </w:rPr>
            <w:instrText xml:space="preserve"> FILENAME  \* Upper  \* MERGEFORMAT </w:instrText>
          </w:r>
          <w:r w:rsidRPr="00B15BFB">
            <w:rPr>
              <w:rFonts w:ascii="Arial" w:hAnsi="Arial" w:cs="Arial"/>
              <w:b/>
              <w:i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b/>
              <w:i/>
              <w:noProof/>
              <w:sz w:val="16"/>
              <w:szCs w:val="16"/>
            </w:rPr>
            <w:t>DOC_207_CORP_REV_K_WELLBEING HUB REFERRAL FORM</w:t>
          </w:r>
          <w:r w:rsidRPr="00B15BFB">
            <w:rPr>
              <w:rFonts w:ascii="Arial" w:hAnsi="Arial" w:cs="Arial"/>
              <w:b/>
              <w:i/>
              <w:noProof/>
              <w:sz w:val="16"/>
              <w:szCs w:val="16"/>
            </w:rPr>
            <w:fldChar w:fldCharType="end"/>
          </w:r>
        </w:p>
      </w:tc>
    </w:tr>
    <w:tr w:rsidR="00F64C0E" w:rsidRPr="00265770" w14:paraId="6885EEB0" w14:textId="77777777" w:rsidTr="00F64C0E">
      <w:trPr>
        <w:trHeight w:val="277"/>
      </w:trPr>
      <w:tc>
        <w:tcPr>
          <w:tcW w:w="2127" w:type="dxa"/>
          <w:vMerge/>
        </w:tcPr>
        <w:p w14:paraId="326659FA" w14:textId="77777777" w:rsidR="00F64C0E" w:rsidRPr="00265770" w:rsidRDefault="00F64C0E" w:rsidP="00F64C0E">
          <w:pPr>
            <w:tabs>
              <w:tab w:val="center" w:pos="4320"/>
              <w:tab w:val="right" w:pos="8640"/>
            </w:tabs>
            <w:spacing w:after="0"/>
            <w:rPr>
              <w:b/>
              <w:noProof/>
              <w:sz w:val="16"/>
              <w:szCs w:val="16"/>
              <w:lang w:val="x-none"/>
            </w:rPr>
          </w:pPr>
        </w:p>
      </w:tc>
      <w:tc>
        <w:tcPr>
          <w:tcW w:w="1701" w:type="dxa"/>
          <w:gridSpan w:val="2"/>
          <w:shd w:val="clear" w:color="auto" w:fill="F2F2F2"/>
          <w:vAlign w:val="center"/>
        </w:tcPr>
        <w:p w14:paraId="1B96A0A4" w14:textId="77777777" w:rsidR="00F64C0E" w:rsidRPr="00F64C0E" w:rsidRDefault="00F64C0E" w:rsidP="00F64C0E">
          <w:pPr>
            <w:tabs>
              <w:tab w:val="center" w:pos="4320"/>
              <w:tab w:val="left" w:pos="6735"/>
              <w:tab w:val="right" w:pos="8640"/>
            </w:tabs>
            <w:spacing w:after="0"/>
            <w:ind w:left="82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F64C0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3118" w:type="dxa"/>
          <w:gridSpan w:val="3"/>
          <w:vAlign w:val="center"/>
        </w:tcPr>
        <w:p w14:paraId="7C9D7EBA" w14:textId="77777777" w:rsidR="00F64C0E" w:rsidRPr="00F64C0E" w:rsidRDefault="00F64C0E" w:rsidP="00F64C0E">
          <w:pPr>
            <w:spacing w:after="0" w:line="240" w:lineRule="auto"/>
            <w:rPr>
              <w:rFonts w:ascii="Arial" w:hAnsi="Arial" w:cs="Arial"/>
              <w:b/>
              <w:bCs/>
              <w:iCs/>
              <w:sz w:val="16"/>
              <w:szCs w:val="16"/>
            </w:rPr>
          </w:pPr>
          <w:r w:rsidRPr="00F64C0E">
            <w:rPr>
              <w:rFonts w:ascii="Arial" w:hAnsi="Arial" w:cs="Arial"/>
              <w:b/>
              <w:bCs/>
              <w:iCs/>
              <w:sz w:val="16"/>
              <w:szCs w:val="16"/>
            </w:rPr>
            <w:t>Deputy Principal VPET</w:t>
          </w:r>
        </w:p>
      </w:tc>
      <w:tc>
        <w:tcPr>
          <w:tcW w:w="1843" w:type="dxa"/>
          <w:shd w:val="clear" w:color="auto" w:fill="F2F2F2"/>
          <w:vAlign w:val="center"/>
        </w:tcPr>
        <w:p w14:paraId="4113ACE4" w14:textId="77777777" w:rsidR="00F64C0E" w:rsidRPr="00F64C0E" w:rsidRDefault="00F64C0E" w:rsidP="00F64C0E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F64C0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1134" w:type="dxa"/>
          <w:vAlign w:val="center"/>
        </w:tcPr>
        <w:p w14:paraId="2ADC8278" w14:textId="77777777" w:rsidR="00F64C0E" w:rsidRPr="00F64C0E" w:rsidRDefault="00F64C0E" w:rsidP="00F64C0E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F64C0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F64C0E" w:rsidRPr="00265770" w14:paraId="7F62DB94" w14:textId="77777777" w:rsidTr="00F64C0E">
      <w:trPr>
        <w:trHeight w:val="225"/>
      </w:trPr>
      <w:tc>
        <w:tcPr>
          <w:tcW w:w="2127" w:type="dxa"/>
          <w:vMerge/>
        </w:tcPr>
        <w:p w14:paraId="7522BF82" w14:textId="77777777" w:rsidR="00F64C0E" w:rsidRPr="00265770" w:rsidRDefault="00F64C0E" w:rsidP="00F64C0E">
          <w:pPr>
            <w:tabs>
              <w:tab w:val="center" w:pos="4320"/>
              <w:tab w:val="right" w:pos="8640"/>
            </w:tabs>
            <w:spacing w:after="0"/>
            <w:jc w:val="right"/>
            <w:rPr>
              <w:b/>
              <w:sz w:val="16"/>
              <w:szCs w:val="16"/>
              <w:lang w:val="x-none" w:eastAsia="x-none"/>
            </w:rPr>
          </w:pPr>
        </w:p>
      </w:tc>
      <w:tc>
        <w:tcPr>
          <w:tcW w:w="708" w:type="dxa"/>
          <w:shd w:val="clear" w:color="auto" w:fill="F2F2F2"/>
          <w:vAlign w:val="center"/>
        </w:tcPr>
        <w:p w14:paraId="5119DBCE" w14:textId="77777777" w:rsidR="00F64C0E" w:rsidRPr="00F64C0E" w:rsidRDefault="00F64C0E" w:rsidP="00F64C0E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F64C0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993" w:type="dxa"/>
          <w:shd w:val="clear" w:color="auto" w:fill="FFFFFF"/>
          <w:vAlign w:val="center"/>
        </w:tcPr>
        <w:p w14:paraId="68125828" w14:textId="63B1A048" w:rsidR="00F64C0E" w:rsidRPr="00F64C0E" w:rsidRDefault="00F64C0E" w:rsidP="00F64C0E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03/2021</w:t>
          </w:r>
        </w:p>
      </w:tc>
      <w:tc>
        <w:tcPr>
          <w:tcW w:w="850" w:type="dxa"/>
          <w:shd w:val="clear" w:color="auto" w:fill="F2F2F2"/>
          <w:vAlign w:val="center"/>
        </w:tcPr>
        <w:p w14:paraId="22CCED12" w14:textId="77777777" w:rsidR="00F64C0E" w:rsidRPr="00F64C0E" w:rsidRDefault="00F64C0E" w:rsidP="00F64C0E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F64C0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851" w:type="dxa"/>
          <w:vAlign w:val="center"/>
        </w:tcPr>
        <w:p w14:paraId="2AAF8CA7" w14:textId="5CE1C1B2" w:rsidR="00F64C0E" w:rsidRPr="00F64C0E" w:rsidRDefault="00F64C0E" w:rsidP="00F64C0E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K</w:t>
          </w:r>
        </w:p>
      </w:tc>
      <w:tc>
        <w:tcPr>
          <w:tcW w:w="1417" w:type="dxa"/>
          <w:shd w:val="clear" w:color="auto" w:fill="F2F2F2"/>
          <w:vAlign w:val="center"/>
        </w:tcPr>
        <w:p w14:paraId="2BB3B697" w14:textId="77777777" w:rsidR="00F64C0E" w:rsidRPr="00F64C0E" w:rsidRDefault="00F64C0E" w:rsidP="00F64C0E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F64C0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977" w:type="dxa"/>
          <w:gridSpan w:val="2"/>
          <w:vAlign w:val="center"/>
        </w:tcPr>
        <w:p w14:paraId="2870831E" w14:textId="4FEF7E73" w:rsidR="00F64C0E" w:rsidRPr="00F64C0E" w:rsidRDefault="00F64C0E" w:rsidP="00F64C0E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07.09.2021</w:t>
          </w:r>
        </w:p>
      </w:tc>
    </w:tr>
    <w:tr w:rsidR="00F64C0E" w:rsidRPr="00265770" w14:paraId="1C012B9F" w14:textId="77777777" w:rsidTr="00F64C0E">
      <w:trPr>
        <w:trHeight w:val="175"/>
      </w:trPr>
      <w:tc>
        <w:tcPr>
          <w:tcW w:w="2127" w:type="dxa"/>
          <w:vMerge/>
        </w:tcPr>
        <w:p w14:paraId="0E8EBA20" w14:textId="77777777" w:rsidR="00F64C0E" w:rsidRPr="00265770" w:rsidRDefault="00F64C0E" w:rsidP="00F64C0E">
          <w:pPr>
            <w:tabs>
              <w:tab w:val="center" w:pos="4320"/>
              <w:tab w:val="right" w:pos="8640"/>
            </w:tabs>
            <w:jc w:val="right"/>
            <w:rPr>
              <w:b/>
              <w:sz w:val="16"/>
              <w:szCs w:val="16"/>
              <w:lang w:val="x-none" w:eastAsia="x-none"/>
            </w:rPr>
          </w:pPr>
        </w:p>
      </w:tc>
      <w:tc>
        <w:tcPr>
          <w:tcW w:w="7796" w:type="dxa"/>
          <w:gridSpan w:val="7"/>
          <w:vAlign w:val="center"/>
        </w:tcPr>
        <w:p w14:paraId="14870CC2" w14:textId="77777777" w:rsidR="00F64C0E" w:rsidRPr="00F64C0E" w:rsidRDefault="00F64C0E" w:rsidP="00F64C0E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F64C0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F64C0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F64C0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F64C0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F64C0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F64C0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F64C0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F64C0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F64C0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F64C0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F64C0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F64C0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  <w:bookmarkEnd w:id="0"/>
  </w:tbl>
  <w:p w14:paraId="57AFEB5D" w14:textId="77777777" w:rsidR="00C31796" w:rsidRPr="00154557" w:rsidRDefault="00C31796" w:rsidP="00614A55">
    <w:pPr>
      <w:pStyle w:val="Header"/>
      <w:tabs>
        <w:tab w:val="clear" w:pos="4513"/>
        <w:tab w:val="clear" w:pos="9026"/>
        <w:tab w:val="right" w:pos="9639"/>
      </w:tabs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2E15C4"/>
    <w:multiLevelType w:val="hybridMultilevel"/>
    <w:tmpl w:val="4ACA9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8493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DA1MDI0NjQ2NzZU0lEKTi0uzszPAykwrAUAaAVXbSwAAAA="/>
  </w:docVars>
  <w:rsids>
    <w:rsidRoot w:val="00A502EC"/>
    <w:rsid w:val="00023465"/>
    <w:rsid w:val="0007038B"/>
    <w:rsid w:val="000820CA"/>
    <w:rsid w:val="00093066"/>
    <w:rsid w:val="000A7999"/>
    <w:rsid w:val="000B1524"/>
    <w:rsid w:val="000D3650"/>
    <w:rsid w:val="000E6322"/>
    <w:rsid w:val="00105AE0"/>
    <w:rsid w:val="00106D63"/>
    <w:rsid w:val="00110B15"/>
    <w:rsid w:val="0013056E"/>
    <w:rsid w:val="00145488"/>
    <w:rsid w:val="00154557"/>
    <w:rsid w:val="00170465"/>
    <w:rsid w:val="00185BF4"/>
    <w:rsid w:val="00186F25"/>
    <w:rsid w:val="00195F3F"/>
    <w:rsid w:val="001E0AE7"/>
    <w:rsid w:val="001E7C29"/>
    <w:rsid w:val="0020275A"/>
    <w:rsid w:val="00221763"/>
    <w:rsid w:val="00224927"/>
    <w:rsid w:val="00225E3B"/>
    <w:rsid w:val="00234CE2"/>
    <w:rsid w:val="00283726"/>
    <w:rsid w:val="00291E83"/>
    <w:rsid w:val="002957CF"/>
    <w:rsid w:val="002A1343"/>
    <w:rsid w:val="002B10F1"/>
    <w:rsid w:val="002D2B2E"/>
    <w:rsid w:val="002D547D"/>
    <w:rsid w:val="002E0B65"/>
    <w:rsid w:val="002F1AE3"/>
    <w:rsid w:val="002F3D9F"/>
    <w:rsid w:val="003063F9"/>
    <w:rsid w:val="003561B4"/>
    <w:rsid w:val="003639D3"/>
    <w:rsid w:val="003653F6"/>
    <w:rsid w:val="00370C4C"/>
    <w:rsid w:val="00370DD5"/>
    <w:rsid w:val="003A1CB4"/>
    <w:rsid w:val="003A2E65"/>
    <w:rsid w:val="003A7C43"/>
    <w:rsid w:val="003B66FF"/>
    <w:rsid w:val="003C37A0"/>
    <w:rsid w:val="003C74B1"/>
    <w:rsid w:val="003D5A28"/>
    <w:rsid w:val="003E7290"/>
    <w:rsid w:val="00424A53"/>
    <w:rsid w:val="004536CD"/>
    <w:rsid w:val="00455030"/>
    <w:rsid w:val="00463B6E"/>
    <w:rsid w:val="00497F3D"/>
    <w:rsid w:val="004D26D0"/>
    <w:rsid w:val="004D6372"/>
    <w:rsid w:val="004F6DAE"/>
    <w:rsid w:val="005117CC"/>
    <w:rsid w:val="00521710"/>
    <w:rsid w:val="00523C4B"/>
    <w:rsid w:val="00533299"/>
    <w:rsid w:val="0054155F"/>
    <w:rsid w:val="00570468"/>
    <w:rsid w:val="005D26AB"/>
    <w:rsid w:val="006127A1"/>
    <w:rsid w:val="00612D60"/>
    <w:rsid w:val="00614A55"/>
    <w:rsid w:val="006334A6"/>
    <w:rsid w:val="00670F31"/>
    <w:rsid w:val="006920D1"/>
    <w:rsid w:val="006B5A20"/>
    <w:rsid w:val="006C20AA"/>
    <w:rsid w:val="006C64E3"/>
    <w:rsid w:val="006F1E28"/>
    <w:rsid w:val="007008F0"/>
    <w:rsid w:val="00701B4A"/>
    <w:rsid w:val="00731A99"/>
    <w:rsid w:val="00740878"/>
    <w:rsid w:val="007708DA"/>
    <w:rsid w:val="007A4363"/>
    <w:rsid w:val="007C1242"/>
    <w:rsid w:val="007E0ABA"/>
    <w:rsid w:val="007F4787"/>
    <w:rsid w:val="007F4F4E"/>
    <w:rsid w:val="00812454"/>
    <w:rsid w:val="00841BDB"/>
    <w:rsid w:val="00890145"/>
    <w:rsid w:val="008B1669"/>
    <w:rsid w:val="008C000F"/>
    <w:rsid w:val="008C5DC6"/>
    <w:rsid w:val="008F532E"/>
    <w:rsid w:val="008F7759"/>
    <w:rsid w:val="00910C43"/>
    <w:rsid w:val="00923B79"/>
    <w:rsid w:val="009406A8"/>
    <w:rsid w:val="00950B69"/>
    <w:rsid w:val="009530E7"/>
    <w:rsid w:val="00997C65"/>
    <w:rsid w:val="009A6D7C"/>
    <w:rsid w:val="009C3657"/>
    <w:rsid w:val="009F0AF1"/>
    <w:rsid w:val="009F322F"/>
    <w:rsid w:val="00A01C71"/>
    <w:rsid w:val="00A43CD5"/>
    <w:rsid w:val="00A479C2"/>
    <w:rsid w:val="00A502EC"/>
    <w:rsid w:val="00A530EA"/>
    <w:rsid w:val="00A53B78"/>
    <w:rsid w:val="00A563F6"/>
    <w:rsid w:val="00A671D1"/>
    <w:rsid w:val="00A73506"/>
    <w:rsid w:val="00A81426"/>
    <w:rsid w:val="00A83A18"/>
    <w:rsid w:val="00AB328E"/>
    <w:rsid w:val="00AC375E"/>
    <w:rsid w:val="00AC4E4E"/>
    <w:rsid w:val="00AE3E26"/>
    <w:rsid w:val="00AF2658"/>
    <w:rsid w:val="00AF3C38"/>
    <w:rsid w:val="00B010FE"/>
    <w:rsid w:val="00B15BFB"/>
    <w:rsid w:val="00B17D42"/>
    <w:rsid w:val="00B21F20"/>
    <w:rsid w:val="00B37378"/>
    <w:rsid w:val="00B50676"/>
    <w:rsid w:val="00B809DE"/>
    <w:rsid w:val="00BA1588"/>
    <w:rsid w:val="00BA3AF9"/>
    <w:rsid w:val="00BA3E1F"/>
    <w:rsid w:val="00BD7E14"/>
    <w:rsid w:val="00BF5A6A"/>
    <w:rsid w:val="00C02D68"/>
    <w:rsid w:val="00C05B98"/>
    <w:rsid w:val="00C25626"/>
    <w:rsid w:val="00C31796"/>
    <w:rsid w:val="00C64EB8"/>
    <w:rsid w:val="00C71F39"/>
    <w:rsid w:val="00C827B0"/>
    <w:rsid w:val="00C86A26"/>
    <w:rsid w:val="00CD4D5B"/>
    <w:rsid w:val="00CD76B9"/>
    <w:rsid w:val="00CE3E4A"/>
    <w:rsid w:val="00CF2984"/>
    <w:rsid w:val="00CF58DF"/>
    <w:rsid w:val="00D1034B"/>
    <w:rsid w:val="00D12624"/>
    <w:rsid w:val="00D21262"/>
    <w:rsid w:val="00D40C65"/>
    <w:rsid w:val="00D7161F"/>
    <w:rsid w:val="00D8256E"/>
    <w:rsid w:val="00D84D75"/>
    <w:rsid w:val="00DA1117"/>
    <w:rsid w:val="00DA2CD4"/>
    <w:rsid w:val="00DA5956"/>
    <w:rsid w:val="00DB0A5C"/>
    <w:rsid w:val="00DC0EDE"/>
    <w:rsid w:val="00DE3E39"/>
    <w:rsid w:val="00DE623F"/>
    <w:rsid w:val="00E064BA"/>
    <w:rsid w:val="00E31218"/>
    <w:rsid w:val="00E5503C"/>
    <w:rsid w:val="00E740F9"/>
    <w:rsid w:val="00EA2D57"/>
    <w:rsid w:val="00EA7972"/>
    <w:rsid w:val="00EC0091"/>
    <w:rsid w:val="00ED3355"/>
    <w:rsid w:val="00EF3404"/>
    <w:rsid w:val="00F13B9A"/>
    <w:rsid w:val="00F27BAB"/>
    <w:rsid w:val="00F455FC"/>
    <w:rsid w:val="00F46C8D"/>
    <w:rsid w:val="00F575AD"/>
    <w:rsid w:val="00F57890"/>
    <w:rsid w:val="00F6209E"/>
    <w:rsid w:val="00F64C0E"/>
    <w:rsid w:val="00F764E7"/>
    <w:rsid w:val="00F8180B"/>
    <w:rsid w:val="00F90EB1"/>
    <w:rsid w:val="00F95EEC"/>
    <w:rsid w:val="00F9608A"/>
    <w:rsid w:val="00FD2DBD"/>
    <w:rsid w:val="00FE2C7A"/>
    <w:rsid w:val="00FE6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0F7458"/>
  <w15:docId w15:val="{31F7BC7A-BC28-47CB-9F86-136F6225D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E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37A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479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F26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6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658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46C8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46C8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46C8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46C8D"/>
    <w:rPr>
      <w:rFonts w:ascii="Arial" w:hAnsi="Arial" w:cs="Arial"/>
      <w:vanish/>
      <w:sz w:val="16"/>
      <w:szCs w:val="16"/>
    </w:rPr>
  </w:style>
  <w:style w:type="paragraph" w:styleId="NoSpacing">
    <w:name w:val="No Spacing"/>
    <w:uiPriority w:val="1"/>
    <w:qFormat/>
    <w:rsid w:val="00923B7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F4F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F4E"/>
  </w:style>
  <w:style w:type="paragraph" w:styleId="Footer">
    <w:name w:val="footer"/>
    <w:basedOn w:val="Normal"/>
    <w:link w:val="FooterChar"/>
    <w:uiPriority w:val="99"/>
    <w:unhideWhenUsed/>
    <w:rsid w:val="007F4F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F4E"/>
  </w:style>
  <w:style w:type="paragraph" w:styleId="ListParagraph">
    <w:name w:val="List Paragraph"/>
    <w:basedOn w:val="Normal"/>
    <w:uiPriority w:val="34"/>
    <w:qFormat/>
    <w:rsid w:val="00453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unsellors@mcast.edu.m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8629ECB5-EFB8-4D12-A77A-54B09D087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st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</dc:creator>
  <cp:lastModifiedBy>Caroline Duncan</cp:lastModifiedBy>
  <cp:revision>4</cp:revision>
  <cp:lastPrinted>2015-08-18T08:12:00Z</cp:lastPrinted>
  <dcterms:created xsi:type="dcterms:W3CDTF">2025-12-04T09:03:00Z</dcterms:created>
  <dcterms:modified xsi:type="dcterms:W3CDTF">2026-03-25T13:57:00Z</dcterms:modified>
</cp:coreProperties>
</file>